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ouline Yon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oul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on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18 Knollwood Lane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yonan99@rcn.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767500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e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8/200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